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escale à bali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MONENE, pin-2(3)-en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6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escale à bali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escale à bali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MONENE, pin-2(3)-en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escale à bali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escale à bali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4CD6374-5F93-4D58-8B0F-75466B2E9654}"/>
</file>

<file path=customXml/itemProps3.xml><?xml version="1.0" encoding="utf-8"?>
<ds:datastoreItem xmlns:ds="http://schemas.openxmlformats.org/officeDocument/2006/customXml" ds:itemID="{03FFFE4A-BB96-4029-9D40-7ED494DE661B}"/>
</file>

<file path=customXml/itemProps4.xml><?xml version="1.0" encoding="utf-8"?>
<ds:datastoreItem xmlns:ds="http://schemas.openxmlformats.org/officeDocument/2006/customXml" ds:itemID="{9DF437AE-61F4-4893-8C08-64ABB6B6CEC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